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C99" w:rsidRPr="001E5F21" w:rsidRDefault="00D64C99" w:rsidP="00353178">
      <w:pPr>
        <w:jc w:val="center"/>
        <w:rPr>
          <w:rFonts w:ascii="Roboto Medium" w:hAnsi="Roboto Medium"/>
          <w:b/>
        </w:rPr>
      </w:pPr>
      <w:r w:rsidRPr="001E5F21">
        <w:rPr>
          <w:rFonts w:ascii="Roboto Medium" w:hAnsi="Roboto Medium"/>
          <w:b/>
        </w:rPr>
        <w:t>Assignment III</w:t>
      </w:r>
    </w:p>
    <w:p w:rsidR="00D64C99" w:rsidRPr="001E5F21" w:rsidRDefault="000510D6" w:rsidP="00353178">
      <w:pPr>
        <w:jc w:val="center"/>
        <w:rPr>
          <w:rFonts w:ascii="Roboto Medium" w:hAnsi="Roboto Medium"/>
          <w:b/>
        </w:rPr>
      </w:pPr>
      <w:r>
        <w:rPr>
          <w:rFonts w:ascii="Roboto Medium" w:hAnsi="Roboto Medium"/>
          <w:b/>
        </w:rPr>
        <w:t>Submission Date</w:t>
      </w:r>
      <w:r w:rsidR="006306CD" w:rsidRPr="001E5F21">
        <w:rPr>
          <w:rFonts w:ascii="Roboto Medium" w:hAnsi="Roboto Medium"/>
          <w:b/>
        </w:rPr>
        <w:t xml:space="preserve"> </w:t>
      </w:r>
      <w:r>
        <w:rPr>
          <w:rFonts w:ascii="Roboto Medium" w:hAnsi="Roboto Medium"/>
          <w:b/>
        </w:rPr>
        <w:t>– 10</w:t>
      </w:r>
      <w:r w:rsidR="006306CD" w:rsidRPr="001E5F21">
        <w:rPr>
          <w:rFonts w:ascii="Roboto Medium" w:hAnsi="Roboto Medium"/>
          <w:b/>
        </w:rPr>
        <w:t>/04/2019</w:t>
      </w:r>
    </w:p>
    <w:p w:rsidR="00D64C99" w:rsidRPr="001E5F21" w:rsidRDefault="00D64C99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1. </w:t>
      </w:r>
      <w:r w:rsidR="006306CD" w:rsidRPr="001E5F21">
        <w:rPr>
          <w:rFonts w:ascii="Roboto Medium" w:hAnsi="Roboto Medium"/>
        </w:rPr>
        <w:t>What is swapping? Explain with relevant diagram</w:t>
      </w:r>
      <w:r w:rsidRPr="001E5F21">
        <w:rPr>
          <w:rFonts w:ascii="Roboto Medium" w:hAnsi="Roboto Medium"/>
        </w:rPr>
        <w:t>.</w:t>
      </w:r>
    </w:p>
    <w:p w:rsidR="00D64C99" w:rsidRPr="001E5F21" w:rsidRDefault="00D64C99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2. </w:t>
      </w:r>
      <w:r w:rsidR="006306CD" w:rsidRPr="001E5F21">
        <w:rPr>
          <w:rFonts w:ascii="Roboto Medium" w:hAnsi="Roboto Medium"/>
        </w:rPr>
        <w:t xml:space="preserve">Explain the </w:t>
      </w:r>
      <w:r w:rsidR="00472293" w:rsidRPr="001E5F21">
        <w:rPr>
          <w:rFonts w:ascii="Roboto Medium" w:hAnsi="Roboto Medium"/>
        </w:rPr>
        <w:t>types of memory fragmentation.</w:t>
      </w:r>
    </w:p>
    <w:p w:rsidR="00D64C99" w:rsidRPr="001E5F21" w:rsidRDefault="00D64C99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3. What </w:t>
      </w:r>
      <w:r w:rsidR="006306CD" w:rsidRPr="001E5F21">
        <w:rPr>
          <w:rFonts w:ascii="Roboto Medium" w:hAnsi="Roboto Medium"/>
        </w:rPr>
        <w:t>is the use of virtual memory</w:t>
      </w:r>
      <w:r w:rsidRPr="001E5F21">
        <w:rPr>
          <w:rFonts w:ascii="Roboto Medium" w:hAnsi="Roboto Medium"/>
        </w:rPr>
        <w:t>? Explain with example.</w:t>
      </w:r>
    </w:p>
    <w:p w:rsidR="00D64C99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>Q4</w:t>
      </w:r>
      <w:r w:rsidR="00D64C99" w:rsidRPr="001E5F21">
        <w:rPr>
          <w:rFonts w:ascii="Roboto Medium" w:hAnsi="Roboto Medium"/>
        </w:rPr>
        <w:t>.</w:t>
      </w:r>
      <w:r w:rsidRPr="001E5F21">
        <w:rPr>
          <w:rFonts w:ascii="Roboto Medium" w:hAnsi="Roboto Medium"/>
        </w:rPr>
        <w:t xml:space="preserve"> Explain any three</w:t>
      </w:r>
      <w:r w:rsidR="00C528A4" w:rsidRPr="001E5F21">
        <w:rPr>
          <w:rFonts w:ascii="Roboto Medium" w:hAnsi="Roboto Medium"/>
        </w:rPr>
        <w:t xml:space="preserve"> page replacement algorithms</w:t>
      </w:r>
      <w:r w:rsidRPr="001E5F21">
        <w:rPr>
          <w:rFonts w:ascii="Roboto Medium" w:hAnsi="Roboto Medium"/>
        </w:rPr>
        <w:t>.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>Q5. What is demand paging? Explain.</w:t>
      </w:r>
    </w:p>
    <w:p w:rsidR="006306CD" w:rsidRPr="001E5F21" w:rsidRDefault="006306CD" w:rsidP="00353178">
      <w:pPr>
        <w:jc w:val="center"/>
        <w:rPr>
          <w:rFonts w:ascii="Roboto Medium" w:hAnsi="Roboto Medium"/>
          <w:b/>
        </w:rPr>
      </w:pPr>
      <w:r w:rsidRPr="001E5F21">
        <w:rPr>
          <w:rFonts w:ascii="Roboto Medium" w:hAnsi="Roboto Medium"/>
          <w:b/>
        </w:rPr>
        <w:t>Assignment IV</w:t>
      </w:r>
    </w:p>
    <w:p w:rsidR="006306CD" w:rsidRPr="001E5F21" w:rsidRDefault="000510D6" w:rsidP="00353178">
      <w:pPr>
        <w:jc w:val="center"/>
        <w:rPr>
          <w:rFonts w:ascii="Roboto Medium" w:hAnsi="Roboto Medium"/>
          <w:b/>
        </w:rPr>
      </w:pPr>
      <w:r>
        <w:rPr>
          <w:rFonts w:ascii="Roboto Medium" w:hAnsi="Roboto Medium"/>
          <w:b/>
        </w:rPr>
        <w:t>Submission Date – 10</w:t>
      </w:r>
      <w:r w:rsidR="006306CD" w:rsidRPr="001E5F21">
        <w:rPr>
          <w:rFonts w:ascii="Roboto Medium" w:hAnsi="Roboto Medium"/>
          <w:b/>
        </w:rPr>
        <w:t>/04/2019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1. Explain </w:t>
      </w:r>
      <w:r w:rsidR="00472293" w:rsidRPr="001E5F21">
        <w:rPr>
          <w:rFonts w:ascii="Roboto Medium" w:hAnsi="Roboto Medium"/>
        </w:rPr>
        <w:t>any three disk scheduling algorithms with numerical examples.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2. Explain the </w:t>
      </w:r>
      <w:r w:rsidR="00472293" w:rsidRPr="001E5F21">
        <w:rPr>
          <w:rFonts w:ascii="Roboto Medium" w:hAnsi="Roboto Medium"/>
        </w:rPr>
        <w:t>difference between logical and physical address?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3. What </w:t>
      </w:r>
      <w:r w:rsidR="00472293" w:rsidRPr="001E5F21">
        <w:rPr>
          <w:rFonts w:ascii="Roboto Medium" w:hAnsi="Roboto Medium"/>
        </w:rPr>
        <w:t>is thrashing?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>Q4.</w:t>
      </w:r>
      <w:r w:rsidR="00472293" w:rsidRPr="001E5F21">
        <w:rPr>
          <w:rFonts w:ascii="Roboto Medium" w:hAnsi="Roboto Medium"/>
        </w:rPr>
        <w:t xml:space="preserve"> Explain different file allocation methods in detail</w:t>
      </w:r>
      <w:r w:rsidRPr="001E5F21">
        <w:rPr>
          <w:rFonts w:ascii="Roboto Medium" w:hAnsi="Roboto Medium"/>
        </w:rPr>
        <w:t>.</w:t>
      </w:r>
    </w:p>
    <w:p w:rsidR="006306CD" w:rsidRPr="001E5F21" w:rsidRDefault="006306CD" w:rsidP="00353178">
      <w:pPr>
        <w:rPr>
          <w:rFonts w:ascii="Roboto Medium" w:hAnsi="Roboto Medium"/>
        </w:rPr>
      </w:pPr>
      <w:r w:rsidRPr="001E5F21">
        <w:rPr>
          <w:rFonts w:ascii="Roboto Medium" w:hAnsi="Roboto Medium"/>
        </w:rPr>
        <w:t xml:space="preserve">Q5. </w:t>
      </w:r>
      <w:r w:rsidR="00472293" w:rsidRPr="001E5F21">
        <w:rPr>
          <w:rFonts w:ascii="Roboto Medium" w:hAnsi="Roboto Medium"/>
        </w:rPr>
        <w:t xml:space="preserve">Using </w:t>
      </w:r>
      <w:r w:rsidR="009A2816" w:rsidRPr="001E5F21">
        <w:rPr>
          <w:rFonts w:ascii="Roboto Medium" w:hAnsi="Roboto Medium"/>
        </w:rPr>
        <w:t>SSTF,</w:t>
      </w:r>
      <w:r w:rsidR="00472293" w:rsidRPr="001E5F21">
        <w:rPr>
          <w:rFonts w:ascii="Roboto Medium" w:hAnsi="Roboto Medium"/>
        </w:rPr>
        <w:t xml:space="preserve"> disk scheduling calculate total he</w:t>
      </w:r>
      <w:bookmarkStart w:id="0" w:name="_GoBack"/>
      <w:bookmarkEnd w:id="0"/>
      <w:r w:rsidR="00472293" w:rsidRPr="001E5F21">
        <w:rPr>
          <w:rFonts w:ascii="Roboto Medium" w:hAnsi="Roboto Medium"/>
        </w:rPr>
        <w:t>ad movement when head starts at 53, for the following string: 98, 183, 37,122,</w:t>
      </w:r>
      <w:r w:rsidR="00C528A4" w:rsidRPr="001E5F21">
        <w:rPr>
          <w:rFonts w:ascii="Roboto Medium" w:hAnsi="Roboto Medium"/>
        </w:rPr>
        <w:t xml:space="preserve"> </w:t>
      </w:r>
      <w:r w:rsidR="001E5F21">
        <w:rPr>
          <w:rFonts w:ascii="Roboto Medium" w:hAnsi="Roboto Medium"/>
        </w:rPr>
        <w:t>14</w:t>
      </w:r>
      <w:r w:rsidR="00472293" w:rsidRPr="001E5F21">
        <w:rPr>
          <w:rFonts w:ascii="Roboto Medium" w:hAnsi="Roboto Medium"/>
        </w:rPr>
        <w:t>,</w:t>
      </w:r>
      <w:r w:rsidR="001E5F21">
        <w:rPr>
          <w:rFonts w:ascii="Roboto Medium" w:hAnsi="Roboto Medium"/>
        </w:rPr>
        <w:t xml:space="preserve"> </w:t>
      </w:r>
      <w:r w:rsidR="00472293" w:rsidRPr="001E5F21">
        <w:rPr>
          <w:rFonts w:ascii="Roboto Medium" w:hAnsi="Roboto Medium"/>
        </w:rPr>
        <w:t>124, 65,</w:t>
      </w:r>
      <w:r w:rsidR="001E5F21">
        <w:rPr>
          <w:rFonts w:ascii="Roboto Medium" w:hAnsi="Roboto Medium"/>
        </w:rPr>
        <w:t xml:space="preserve"> </w:t>
      </w:r>
      <w:r w:rsidR="009A2816" w:rsidRPr="001E5F21">
        <w:rPr>
          <w:rFonts w:ascii="Roboto Medium" w:hAnsi="Roboto Medium"/>
        </w:rPr>
        <w:t>and 67</w:t>
      </w:r>
      <w:r w:rsidR="00472293" w:rsidRPr="001E5F21">
        <w:rPr>
          <w:rFonts w:ascii="Roboto Medium" w:hAnsi="Roboto Medium"/>
        </w:rPr>
        <w:t>.</w:t>
      </w:r>
    </w:p>
    <w:sectPr w:rsidR="006306CD" w:rsidRPr="001E5F21" w:rsidSect="009A2816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2646EC"/>
    <w:multiLevelType w:val="multilevel"/>
    <w:tmpl w:val="690C4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C06D02"/>
    <w:multiLevelType w:val="multilevel"/>
    <w:tmpl w:val="666E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MztzQyNza3MLRQ0lEKTi0uzszPAykwrAUASM2OuSwAAAA="/>
  </w:docVars>
  <w:rsids>
    <w:rsidRoot w:val="00D64C99"/>
    <w:rsid w:val="000510D6"/>
    <w:rsid w:val="000E1DA1"/>
    <w:rsid w:val="001E5F21"/>
    <w:rsid w:val="00213552"/>
    <w:rsid w:val="00353178"/>
    <w:rsid w:val="00472293"/>
    <w:rsid w:val="005A0DAC"/>
    <w:rsid w:val="006306CD"/>
    <w:rsid w:val="006E2DEF"/>
    <w:rsid w:val="008906F2"/>
    <w:rsid w:val="009A2816"/>
    <w:rsid w:val="009C5488"/>
    <w:rsid w:val="00BD59F9"/>
    <w:rsid w:val="00C43651"/>
    <w:rsid w:val="00C528A4"/>
    <w:rsid w:val="00D64C99"/>
    <w:rsid w:val="00D64E40"/>
    <w:rsid w:val="00E0435C"/>
    <w:rsid w:val="00EC2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1A1F4"/>
  <w15:docId w15:val="{8F2C731F-D300-45FC-9710-049D8538C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C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E1DA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E1D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2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 Muk</dc:creator>
  <cp:lastModifiedBy>Vayu Dugar</cp:lastModifiedBy>
  <cp:revision>14</cp:revision>
  <dcterms:created xsi:type="dcterms:W3CDTF">2018-11-13T06:36:00Z</dcterms:created>
  <dcterms:modified xsi:type="dcterms:W3CDTF">2019-04-09T15:22:00Z</dcterms:modified>
</cp:coreProperties>
</file>